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74137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7825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7126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6750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3777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2500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9737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91534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1525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59228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2360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4974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81450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2028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80168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молов Жахонгир Джафарович</dc:creator>
  <dc:language>ru-RU</dc:language>
  <cp:keywords/>
  <dcterms:created xsi:type="dcterms:W3CDTF">2024-04-04T15:28:28Z</dcterms:created>
  <dcterms:modified xsi:type="dcterms:W3CDTF">2024-04-04T15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